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188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0: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0: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99404 - HINGES Screw fixings damaged/ missing FLOOR 4 LOCATION Access from front stair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188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0Z</dcterms:created>
  <dcterms:modified xsi:type="dcterms:W3CDTF">2024-04-25T10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